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63CA0" w14:textId="1166FE44" w:rsidR="3995E58E" w:rsidRDefault="12342E7D" w:rsidP="0080467B">
      <w:pPr>
        <w:spacing w:line="240" w:lineRule="auto"/>
        <w:contextualSpacing/>
      </w:pPr>
      <w:r>
        <w:t xml:space="preserve"> </w:t>
      </w:r>
      <w:r w:rsidR="00B60102" w:rsidRPr="00B60102">
        <w:t>Nouvelle application</w:t>
      </w:r>
      <w:r w:rsidR="00F2601A">
        <w:t xml:space="preserve">  </w:t>
      </w:r>
      <w:sdt>
        <w:sdtPr>
          <w:rPr>
            <w:b/>
            <w:bCs/>
            <w:sz w:val="36"/>
            <w:szCs w:val="36"/>
          </w:rPr>
          <w:id w:val="-709185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01A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Pr="00F2601A">
        <w:rPr>
          <w:b/>
          <w:bCs/>
        </w:rPr>
        <w:tab/>
      </w:r>
      <w:r>
        <w:t xml:space="preserve"> </w:t>
      </w:r>
      <w:r w:rsidR="00B60102" w:rsidRPr="00B60102">
        <w:t>Nouvelle demande</w:t>
      </w:r>
      <w:r w:rsidR="00770636">
        <w:t xml:space="preserve"> </w:t>
      </w:r>
      <w:sdt>
        <w:sdtPr>
          <w:rPr>
            <w:b/>
            <w:bCs/>
            <w:sz w:val="36"/>
            <w:szCs w:val="36"/>
          </w:rPr>
          <w:id w:val="772367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601A" w:rsidRPr="00F2601A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</w:p>
    <w:p w14:paraId="75B1374D" w14:textId="77777777" w:rsidR="00700C67" w:rsidRDefault="00700C67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</w:p>
    <w:p w14:paraId="657ED9F2" w14:textId="78126B74" w:rsidR="3995E58E" w:rsidRPr="00770636" w:rsidRDefault="00A42894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 w:rsidRPr="00770636">
        <w:rPr>
          <w:b/>
          <w:bCs/>
          <w:color w:val="2F5496" w:themeColor="accent1" w:themeShade="BF"/>
          <w:sz w:val="28"/>
          <w:szCs w:val="28"/>
        </w:rPr>
        <w:t>ADHÉSION INDIVIDUELLE</w:t>
      </w:r>
    </w:p>
    <w:tbl>
      <w:tblPr>
        <w:tblStyle w:val="TableGrid"/>
        <w:tblW w:w="9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</w:tblGrid>
      <w:tr w:rsidR="00DD18E1" w:rsidRPr="00DD18E1" w14:paraId="4665BB2A" w14:textId="77777777" w:rsidTr="00DC03DD">
        <w:trPr>
          <w:trHeight w:val="232"/>
        </w:trPr>
        <w:tc>
          <w:tcPr>
            <w:tcW w:w="9365" w:type="dxa"/>
          </w:tcPr>
          <w:p w14:paraId="2518E068" w14:textId="01C35162" w:rsidR="00DD18E1" w:rsidRPr="00DD18E1" w:rsidRDefault="00DD18E1" w:rsidP="0080467B">
            <w:pPr>
              <w:contextualSpacing/>
              <w:rPr>
                <w:b/>
                <w:bCs/>
              </w:rPr>
            </w:pPr>
            <w:r w:rsidRPr="00DD18E1">
              <w:rPr>
                <w:b/>
                <w:bCs/>
              </w:rPr>
              <w:t xml:space="preserve">Nom: </w:t>
            </w:r>
            <w:sdt>
              <w:sdtPr>
                <w:rPr>
                  <w:b/>
                  <w:bCs/>
                </w:rPr>
                <w:id w:val="256558522"/>
                <w:placeholder>
                  <w:docPart w:val="8BE5A9C9C6C24D73A287881056DAE314"/>
                </w:placeholder>
                <w:showingPlcHdr/>
                <w:text/>
              </w:sdtPr>
              <w:sdtEndPr/>
              <w:sdtContent>
                <w:r w:rsidR="00537313" w:rsidRPr="004E04CD">
                  <w:rPr>
                    <w:rStyle w:val="PlaceholderText"/>
                  </w:rPr>
                  <w:t>Click or tap here to enter text.</w:t>
                </w:r>
              </w:sdtContent>
            </w:sdt>
            <w:r w:rsidRPr="00DD18E1">
              <w:rPr>
                <w:b/>
                <w:bCs/>
              </w:rPr>
              <w:tab/>
            </w:r>
            <w:r w:rsidRPr="00DD18E1">
              <w:rPr>
                <w:b/>
                <w:bCs/>
              </w:rPr>
              <w:tab/>
            </w:r>
            <w:r w:rsidRPr="00DD18E1">
              <w:rPr>
                <w:b/>
                <w:bCs/>
              </w:rPr>
              <w:tab/>
              <w:t xml:space="preserve">E-mail:  </w:t>
            </w:r>
            <w:sdt>
              <w:sdtPr>
                <w:rPr>
                  <w:b/>
                  <w:bCs/>
                </w:rPr>
                <w:id w:val="-1270621519"/>
                <w:placeholder>
                  <w:docPart w:val="8BE5A9C9C6C24D73A287881056DAE314"/>
                </w:placeholder>
                <w:showingPlcHdr/>
                <w:text/>
              </w:sdtPr>
              <w:sdtEndPr/>
              <w:sdtContent>
                <w:r w:rsidRPr="00DD18E1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D18E1" w:rsidRPr="00DD18E1" w14:paraId="14EF949C" w14:textId="77777777" w:rsidTr="00DC03DD">
        <w:trPr>
          <w:trHeight w:val="867"/>
        </w:trPr>
        <w:tc>
          <w:tcPr>
            <w:tcW w:w="9365" w:type="dxa"/>
          </w:tcPr>
          <w:p w14:paraId="45A464F3" w14:textId="7171195D" w:rsidR="00623DF5" w:rsidRDefault="00623DF5" w:rsidP="0080467B">
            <w:pPr>
              <w:contextualSpacing/>
              <w:rPr>
                <w:b/>
                <w:bCs/>
              </w:rPr>
            </w:pPr>
            <w:r w:rsidRPr="00E14D3C">
              <w:t>J'accepte de recevoir des communications électroniques de l'OMMC</w:t>
            </w:r>
            <w:r w:rsidRPr="3995E58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 w:rsidRPr="3995E58E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  <w:sz w:val="36"/>
                  <w:szCs w:val="36"/>
                </w:rPr>
                <w:id w:val="1825084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601A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>
              <w:rPr>
                <w:b/>
                <w:bCs/>
              </w:rPr>
              <w:t>Oui</w:t>
            </w:r>
            <w:r w:rsidRPr="3995E58E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  <w:sz w:val="36"/>
                  <w:szCs w:val="36"/>
                </w:rPr>
                <w:id w:val="52837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95569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 w:rsidRPr="3995E58E">
              <w:rPr>
                <w:b/>
                <w:bCs/>
              </w:rPr>
              <w:t xml:space="preserve"> No</w:t>
            </w:r>
            <w:r>
              <w:rPr>
                <w:b/>
                <w:bCs/>
              </w:rPr>
              <w:t>n</w:t>
            </w:r>
          </w:p>
          <w:p w14:paraId="161A95C0" w14:textId="0A95D060" w:rsidR="00DD18E1" w:rsidRPr="00DD18E1" w:rsidRDefault="00CE2762" w:rsidP="0080467B">
            <w:pPr>
              <w:contextualSpacing/>
              <w:rPr>
                <w:b/>
                <w:bCs/>
              </w:rPr>
            </w:pPr>
            <w:r w:rsidRPr="00CE2762">
              <w:rPr>
                <w:b/>
                <w:bCs/>
              </w:rPr>
              <w:t>Frais annuel pour</w:t>
            </w:r>
            <w:r>
              <w:rPr>
                <w:b/>
                <w:bCs/>
              </w:rPr>
              <w:t xml:space="preserve"> 2023</w:t>
            </w:r>
            <w:r w:rsidR="00DD18E1" w:rsidRPr="00DD18E1">
              <w:rPr>
                <w:b/>
                <w:bCs/>
              </w:rPr>
              <w:t xml:space="preserve">: </w:t>
            </w:r>
            <w:sdt>
              <w:sdtPr>
                <w:rPr>
                  <w:b/>
                  <w:bCs/>
                  <w:sz w:val="36"/>
                  <w:szCs w:val="36"/>
                </w:rPr>
                <w:id w:val="15379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6AB4">
                  <w:rPr>
                    <w:rFonts w:ascii="MS Gothic" w:eastAsia="MS Gothic" w:hAnsi="MS Gothic" w:hint="eastAsia"/>
                    <w:b/>
                    <w:bCs/>
                    <w:sz w:val="36"/>
                    <w:szCs w:val="36"/>
                  </w:rPr>
                  <w:t>☐</w:t>
                </w:r>
              </w:sdtContent>
            </w:sdt>
            <w:r w:rsidR="00DD18E1" w:rsidRPr="00DD18E1">
              <w:rPr>
                <w:b/>
                <w:bCs/>
              </w:rPr>
              <w:t xml:space="preserve">  $45</w:t>
            </w:r>
          </w:p>
        </w:tc>
      </w:tr>
      <w:tr w:rsidR="00364F01" w:rsidRPr="00DD18E1" w14:paraId="7985DF73" w14:textId="77777777" w:rsidTr="00DC03DD">
        <w:trPr>
          <w:trHeight w:val="154"/>
        </w:trPr>
        <w:tc>
          <w:tcPr>
            <w:tcW w:w="9365" w:type="dxa"/>
          </w:tcPr>
          <w:p w14:paraId="1F14BC3B" w14:textId="77777777" w:rsidR="00364F01" w:rsidRDefault="00364F01" w:rsidP="0080467B">
            <w:pPr>
              <w:contextualSpacing/>
              <w:rPr>
                <w:b/>
                <w:bCs/>
              </w:rPr>
            </w:pPr>
          </w:p>
        </w:tc>
      </w:tr>
    </w:tbl>
    <w:p w14:paraId="575BF111" w14:textId="07D56927" w:rsidR="00373359" w:rsidRPr="00770636" w:rsidRDefault="00FB2C1F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color w:val="2F5496" w:themeColor="accent1" w:themeShade="BF"/>
          <w:sz w:val="28"/>
          <w:szCs w:val="28"/>
        </w:rPr>
        <w:t>A</w:t>
      </w:r>
      <w:r w:rsidR="00373359" w:rsidRPr="00770636">
        <w:rPr>
          <w:b/>
          <w:bCs/>
          <w:color w:val="2F5496" w:themeColor="accent1" w:themeShade="BF"/>
          <w:sz w:val="28"/>
          <w:szCs w:val="28"/>
        </w:rPr>
        <w:t>DHÉSION INSTITUTIONNELLE</w:t>
      </w:r>
    </w:p>
    <w:p w14:paraId="2DEB6892" w14:textId="575EF9EA" w:rsidR="006A6B30" w:rsidRDefault="006A6B30" w:rsidP="0080467B">
      <w:pPr>
        <w:spacing w:line="240" w:lineRule="auto"/>
        <w:contextualSpacing/>
        <w:rPr>
          <w:b/>
          <w:bCs/>
        </w:rPr>
      </w:pPr>
      <w:r w:rsidRPr="006A6B30">
        <w:rPr>
          <w:b/>
          <w:bCs/>
        </w:rPr>
        <w:t xml:space="preserve">Nom de </w:t>
      </w:r>
      <w:r w:rsidR="006F5D7C" w:rsidRPr="006A6B30">
        <w:rPr>
          <w:b/>
          <w:bCs/>
        </w:rPr>
        <w:t>l’établissement:</w:t>
      </w:r>
      <w:r w:rsidR="00770636">
        <w:rPr>
          <w:b/>
          <w:bCs/>
        </w:rPr>
        <w:t xml:space="preserve"> </w:t>
      </w:r>
      <w:sdt>
        <w:sdtPr>
          <w:rPr>
            <w:b/>
            <w:bCs/>
          </w:rPr>
          <w:id w:val="2036380040"/>
          <w:placeholder>
            <w:docPart w:val="DefaultPlaceholder_-1854013440"/>
          </w:placeholder>
          <w:showingPlcHdr/>
          <w:text/>
        </w:sdtPr>
        <w:sdtEndPr/>
        <w:sdtContent>
          <w:r w:rsidR="006F5D7C" w:rsidRPr="004E04CD">
            <w:rPr>
              <w:rStyle w:val="PlaceholderText"/>
            </w:rPr>
            <w:t>Click or tap here to enter text.</w:t>
          </w:r>
        </w:sdtContent>
      </w:sdt>
    </w:p>
    <w:p w14:paraId="0D166245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2E4933B9" w14:textId="34D1D3C0" w:rsidR="12342E7D" w:rsidRDefault="12342E7D" w:rsidP="0080467B">
      <w:pPr>
        <w:spacing w:line="240" w:lineRule="auto"/>
        <w:contextualSpacing/>
        <w:rPr>
          <w:b/>
          <w:bCs/>
        </w:rPr>
      </w:pPr>
      <w:r w:rsidRPr="3995E58E">
        <w:rPr>
          <w:b/>
          <w:bCs/>
        </w:rPr>
        <w:t>Adress</w:t>
      </w:r>
      <w:r w:rsidR="00373359">
        <w:rPr>
          <w:b/>
          <w:bCs/>
        </w:rPr>
        <w:t>e</w:t>
      </w:r>
      <w:r w:rsidRPr="3995E58E">
        <w:rPr>
          <w:b/>
          <w:bCs/>
        </w:rPr>
        <w:t xml:space="preserve">:  </w:t>
      </w:r>
      <w:sdt>
        <w:sdtPr>
          <w:rPr>
            <w:b/>
            <w:bCs/>
          </w:rPr>
          <w:id w:val="-1685966405"/>
          <w:placeholder>
            <w:docPart w:val="DefaultPlaceholder_-1854013440"/>
          </w:placeholder>
          <w:showingPlcHdr/>
          <w:text/>
        </w:sdtPr>
        <w:sdtEndPr/>
        <w:sdtContent>
          <w:r w:rsidR="00335795" w:rsidRPr="004E04CD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  <w:r w:rsidR="00770636">
        <w:tab/>
      </w:r>
      <w:r w:rsidRPr="3995E58E">
        <w:rPr>
          <w:b/>
          <w:bCs/>
        </w:rPr>
        <w:t>E</w:t>
      </w:r>
      <w:r w:rsidR="00C46DE9">
        <w:rPr>
          <w:b/>
          <w:bCs/>
        </w:rPr>
        <w:t>-</w:t>
      </w:r>
      <w:r w:rsidRPr="3995E58E">
        <w:rPr>
          <w:b/>
          <w:bCs/>
        </w:rPr>
        <w:t xml:space="preserve">mail: </w:t>
      </w:r>
      <w:sdt>
        <w:sdtPr>
          <w:rPr>
            <w:b/>
            <w:bCs/>
          </w:rPr>
          <w:id w:val="-852498991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</w:p>
    <w:p w14:paraId="4895DDEB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07002DB4" w14:textId="2EC4A25F" w:rsidR="12342E7D" w:rsidRDefault="00373359" w:rsidP="0080467B">
      <w:pPr>
        <w:spacing w:line="240" w:lineRule="auto"/>
        <w:contextualSpacing/>
        <w:rPr>
          <w:b/>
          <w:bCs/>
        </w:rPr>
      </w:pPr>
      <w:r w:rsidRPr="00373359">
        <w:rPr>
          <w:b/>
          <w:bCs/>
        </w:rPr>
        <w:t>téléphone</w:t>
      </w:r>
      <w:r w:rsidR="12342E7D" w:rsidRPr="3995E58E">
        <w:rPr>
          <w:b/>
          <w:bCs/>
        </w:rPr>
        <w:t>:</w:t>
      </w:r>
      <w:r w:rsidR="00A74AE1">
        <w:rPr>
          <w:b/>
          <w:bCs/>
        </w:rPr>
        <w:t xml:space="preserve"> </w:t>
      </w:r>
      <w:sdt>
        <w:sdtPr>
          <w:rPr>
            <w:b/>
            <w:bCs/>
          </w:rPr>
          <w:id w:val="-1556626313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  <w:r w:rsidR="00770636">
        <w:rPr>
          <w:b/>
          <w:bCs/>
        </w:rPr>
        <w:tab/>
      </w:r>
      <w:r w:rsidR="00770636">
        <w:rPr>
          <w:b/>
          <w:bCs/>
        </w:rPr>
        <w:tab/>
      </w:r>
      <w:r w:rsidR="00EF07D0" w:rsidRPr="00EF07D0">
        <w:rPr>
          <w:b/>
          <w:bCs/>
        </w:rPr>
        <w:t>site web</w:t>
      </w:r>
      <w:r w:rsidR="12342E7D" w:rsidRPr="3995E58E">
        <w:rPr>
          <w:b/>
          <w:bCs/>
        </w:rPr>
        <w:t xml:space="preserve">: </w:t>
      </w:r>
      <w:sdt>
        <w:sdtPr>
          <w:rPr>
            <w:b/>
            <w:bCs/>
          </w:rPr>
          <w:id w:val="-304774599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4E04CD">
            <w:rPr>
              <w:rStyle w:val="PlaceholderText"/>
            </w:rPr>
            <w:t>Click or tap here to enter text.</w:t>
          </w:r>
        </w:sdtContent>
      </w:sdt>
    </w:p>
    <w:p w14:paraId="237CF470" w14:textId="77777777" w:rsidR="0080467B" w:rsidRDefault="0080467B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</w:p>
    <w:p w14:paraId="157740D4" w14:textId="373522FD" w:rsidR="00117AB0" w:rsidRDefault="005B018B" w:rsidP="0080467B">
      <w:pPr>
        <w:spacing w:line="240" w:lineRule="auto"/>
        <w:contextualSpacing/>
        <w:rPr>
          <w:b/>
          <w:bCs/>
          <w:color w:val="2F5496" w:themeColor="accent1" w:themeShade="BF"/>
          <w:sz w:val="28"/>
          <w:szCs w:val="28"/>
        </w:rPr>
      </w:pPr>
      <w:r w:rsidRPr="001E14FA">
        <w:rPr>
          <w:b/>
          <w:bCs/>
          <w:color w:val="2F5496" w:themeColor="accent1" w:themeShade="BF"/>
          <w:sz w:val="28"/>
          <w:szCs w:val="28"/>
        </w:rPr>
        <w:t>Personne-ress</w:t>
      </w:r>
      <w:r w:rsidR="007D4210" w:rsidRPr="001E14FA">
        <w:rPr>
          <w:b/>
          <w:bCs/>
          <w:color w:val="2F5496" w:themeColor="accent1" w:themeShade="BF"/>
          <w:sz w:val="28"/>
          <w:szCs w:val="28"/>
        </w:rPr>
        <w:t>ource principale</w:t>
      </w:r>
    </w:p>
    <w:p w14:paraId="0A12CD3F" w14:textId="77777777" w:rsidR="00700C67" w:rsidRDefault="00700C67" w:rsidP="0080467B">
      <w:pPr>
        <w:spacing w:line="240" w:lineRule="auto"/>
        <w:contextualSpacing/>
        <w:rPr>
          <w:b/>
          <w:bCs/>
        </w:rPr>
      </w:pPr>
    </w:p>
    <w:p w14:paraId="4F41BAFD" w14:textId="3BDC3610" w:rsidR="007D4210" w:rsidRDefault="007D4210" w:rsidP="0080467B">
      <w:pPr>
        <w:spacing w:line="240" w:lineRule="auto"/>
        <w:contextualSpacing/>
        <w:rPr>
          <w:b/>
          <w:bCs/>
        </w:rPr>
      </w:pPr>
      <w:r>
        <w:rPr>
          <w:b/>
          <w:bCs/>
        </w:rPr>
        <w:t xml:space="preserve">Nom:  </w:t>
      </w:r>
      <w:sdt>
        <w:sdtPr>
          <w:rPr>
            <w:b/>
            <w:bCs/>
          </w:rPr>
          <w:id w:val="583190881"/>
          <w:placeholder>
            <w:docPart w:val="DefaultPlaceholder_-1854013440"/>
          </w:placeholder>
          <w:showingPlcHdr/>
          <w:text/>
        </w:sdtPr>
        <w:sdtEndPr/>
        <w:sdtContent>
          <w:r w:rsidR="00724398" w:rsidRPr="004E04CD">
            <w:rPr>
              <w:rStyle w:val="PlaceholderText"/>
            </w:rPr>
            <w:t>Click or tap here to enter text.</w:t>
          </w:r>
        </w:sdtContent>
      </w:sdt>
      <w:r w:rsidR="00CC15CB">
        <w:rPr>
          <w:b/>
          <w:bCs/>
        </w:rPr>
        <w:tab/>
      </w:r>
      <w:r w:rsidR="00CC15CB">
        <w:rPr>
          <w:b/>
          <w:bCs/>
        </w:rPr>
        <w:tab/>
      </w:r>
      <w:r w:rsidR="00D21ECC" w:rsidRPr="00D21ECC">
        <w:rPr>
          <w:b/>
          <w:bCs/>
        </w:rPr>
        <w:t>Numéro de telephone:</w:t>
      </w:r>
      <w:r w:rsidR="00724398">
        <w:rPr>
          <w:b/>
          <w:bCs/>
        </w:rPr>
        <w:t xml:space="preserve">  </w:t>
      </w:r>
      <w:sdt>
        <w:sdtPr>
          <w:rPr>
            <w:b/>
            <w:bCs/>
          </w:rPr>
          <w:id w:val="775370942"/>
          <w:placeholder>
            <w:docPart w:val="DefaultPlaceholder_-1854013440"/>
          </w:placeholder>
          <w:showingPlcHdr/>
          <w:text/>
        </w:sdtPr>
        <w:sdtEndPr/>
        <w:sdtContent>
          <w:r w:rsidR="00724398" w:rsidRPr="004E04CD">
            <w:rPr>
              <w:rStyle w:val="PlaceholderText"/>
            </w:rPr>
            <w:t>Click or tap here to enter text.</w:t>
          </w:r>
        </w:sdtContent>
      </w:sdt>
    </w:p>
    <w:p w14:paraId="0022C968" w14:textId="77777777" w:rsidR="0080467B" w:rsidRDefault="0080467B" w:rsidP="0080467B">
      <w:pPr>
        <w:spacing w:line="240" w:lineRule="auto"/>
        <w:contextualSpacing/>
        <w:rPr>
          <w:b/>
          <w:bCs/>
        </w:rPr>
      </w:pPr>
    </w:p>
    <w:p w14:paraId="6E657ECD" w14:textId="0BBA2B7B" w:rsidR="00D21ECC" w:rsidRDefault="00724398" w:rsidP="0080467B">
      <w:pPr>
        <w:spacing w:line="240" w:lineRule="auto"/>
        <w:contextualSpacing/>
        <w:rPr>
          <w:b/>
          <w:bCs/>
        </w:rPr>
      </w:pPr>
      <w:r w:rsidRPr="00724398">
        <w:rPr>
          <w:b/>
          <w:bCs/>
        </w:rPr>
        <w:t>Courriel:</w:t>
      </w:r>
      <w:r>
        <w:rPr>
          <w:b/>
          <w:bCs/>
        </w:rPr>
        <w:t xml:space="preserve">  </w:t>
      </w:r>
      <w:sdt>
        <w:sdtPr>
          <w:rPr>
            <w:b/>
            <w:bCs/>
          </w:rPr>
          <w:id w:val="-285124296"/>
          <w:placeholder>
            <w:docPart w:val="DefaultPlaceholder_-1854013440"/>
          </w:placeholder>
          <w:showingPlcHdr/>
          <w:text/>
        </w:sdtPr>
        <w:sdtEndPr/>
        <w:sdtContent>
          <w:r w:rsidRPr="004E04CD">
            <w:rPr>
              <w:rStyle w:val="PlaceholderText"/>
            </w:rPr>
            <w:t>Click or tap here to enter text.</w:t>
          </w:r>
        </w:sdtContent>
      </w:sdt>
    </w:p>
    <w:p w14:paraId="5C4B917B" w14:textId="5EAD6DA9" w:rsidR="12342E7D" w:rsidRDefault="00CE2762" w:rsidP="0080467B">
      <w:pPr>
        <w:spacing w:line="240" w:lineRule="auto"/>
        <w:contextualSpacing/>
        <w:rPr>
          <w:b/>
          <w:bCs/>
        </w:rPr>
      </w:pPr>
      <w:r w:rsidRPr="00CE2762">
        <w:rPr>
          <w:b/>
          <w:bCs/>
        </w:rPr>
        <w:t>Frais annuel pour</w:t>
      </w:r>
      <w:r>
        <w:rPr>
          <w:b/>
          <w:bCs/>
        </w:rPr>
        <w:t xml:space="preserve"> 2023</w:t>
      </w:r>
      <w:r w:rsidR="12342E7D" w:rsidRPr="3995E58E">
        <w:rPr>
          <w:b/>
          <w:bCs/>
        </w:rPr>
        <w:t xml:space="preserve">:  </w:t>
      </w:r>
      <w:sdt>
        <w:sdtPr>
          <w:rPr>
            <w:b/>
            <w:bCs/>
            <w:sz w:val="36"/>
            <w:szCs w:val="36"/>
          </w:rPr>
          <w:id w:val="-100646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00770636">
        <w:rPr>
          <w:b/>
          <w:bCs/>
        </w:rPr>
        <w:t xml:space="preserve"> </w:t>
      </w:r>
      <w:r w:rsidR="12342E7D" w:rsidRPr="3995E58E">
        <w:rPr>
          <w:b/>
          <w:bCs/>
        </w:rPr>
        <w:t>$65</w:t>
      </w:r>
    </w:p>
    <w:p w14:paraId="018DA532" w14:textId="6074F0A4" w:rsidR="12342E7D" w:rsidRDefault="00250577" w:rsidP="0080467B">
      <w:pPr>
        <w:spacing w:line="240" w:lineRule="auto"/>
        <w:contextualSpacing/>
        <w:rPr>
          <w:b/>
          <w:bCs/>
        </w:rPr>
      </w:pPr>
      <w:r w:rsidRPr="00E14D3C">
        <w:t>J'accepte de recevoir des communications électroniques de l'OMMC</w:t>
      </w:r>
      <w:r w:rsidR="00A30947" w:rsidRPr="3995E58E">
        <w:rPr>
          <w:b/>
          <w:bCs/>
        </w:rPr>
        <w:t xml:space="preserve"> </w:t>
      </w:r>
      <w:r w:rsidR="00770636">
        <w:rPr>
          <w:b/>
          <w:bCs/>
        </w:rPr>
        <w:t xml:space="preserve"> </w:t>
      </w:r>
      <w:r w:rsidR="12342E7D" w:rsidRPr="3995E58E">
        <w:rPr>
          <w:b/>
          <w:bCs/>
        </w:rPr>
        <w:t xml:space="preserve"> </w:t>
      </w:r>
      <w:sdt>
        <w:sdtPr>
          <w:rPr>
            <w:b/>
            <w:bCs/>
            <w:sz w:val="36"/>
            <w:szCs w:val="36"/>
          </w:rPr>
          <w:id w:val="-5691242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4AE1" w:rsidRP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>
        <w:rPr>
          <w:b/>
          <w:bCs/>
        </w:rPr>
        <w:t>Oui</w:t>
      </w:r>
      <w:r w:rsidR="00E06C70" w:rsidRPr="3995E58E">
        <w:rPr>
          <w:b/>
          <w:bCs/>
        </w:rPr>
        <w:t xml:space="preserve"> </w:t>
      </w:r>
      <w:sdt>
        <w:sdtPr>
          <w:rPr>
            <w:b/>
            <w:bCs/>
            <w:sz w:val="36"/>
            <w:szCs w:val="36"/>
          </w:rPr>
          <w:id w:val="-4036858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5569" w:rsidRPr="00095569">
            <w:rPr>
              <w:rFonts w:ascii="MS Gothic" w:eastAsia="MS Gothic" w:hAnsi="MS Gothic" w:hint="eastAsia"/>
              <w:b/>
              <w:bCs/>
              <w:sz w:val="36"/>
              <w:szCs w:val="36"/>
            </w:rPr>
            <w:t>☐</w:t>
          </w:r>
        </w:sdtContent>
      </w:sdt>
      <w:r w:rsidR="12342E7D" w:rsidRPr="3995E58E">
        <w:rPr>
          <w:b/>
          <w:bCs/>
        </w:rPr>
        <w:t xml:space="preserve"> No</w:t>
      </w:r>
      <w:r>
        <w:rPr>
          <w:b/>
          <w:bCs/>
        </w:rPr>
        <w:t>n</w:t>
      </w:r>
    </w:p>
    <w:p w14:paraId="0DDC31E8" w14:textId="77777777" w:rsidR="00CE2762" w:rsidRDefault="00CE2762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586D40A5" w14:textId="51954557" w:rsidR="00E86B92" w:rsidRPr="0091091F" w:rsidRDefault="00F0555E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Le paiement peut être effectué</w:t>
      </w:r>
      <w:r w:rsidR="0080467B" w:rsidRPr="0091091F">
        <w:rPr>
          <w:rFonts w:ascii="Arial" w:eastAsia="Arial" w:hAnsi="Arial" w:cs="Arial"/>
          <w:b/>
          <w:bCs/>
        </w:rPr>
        <w:t xml:space="preserve"> par</w:t>
      </w:r>
      <w:r w:rsidR="00095569" w:rsidRPr="0091091F">
        <w:rPr>
          <w:rFonts w:ascii="Arial" w:eastAsia="Arial" w:hAnsi="Arial" w:cs="Arial"/>
          <w:b/>
          <w:bCs/>
        </w:rPr>
        <w:t xml:space="preserve"> </w:t>
      </w:r>
      <w:r w:rsidR="00095569" w:rsidRPr="0091091F">
        <w:rPr>
          <w:rFonts w:ascii="Arial" w:eastAsia="Arial" w:hAnsi="Arial" w:cs="Arial"/>
        </w:rPr>
        <w:t>(</w:t>
      </w:r>
      <w:r w:rsidR="0080467B" w:rsidRPr="0091091F">
        <w:rPr>
          <w:rFonts w:ascii="Arial" w:eastAsia="Arial" w:hAnsi="Arial" w:cs="Arial"/>
        </w:rPr>
        <w:t>veuillez indiquer):</w:t>
      </w:r>
    </w:p>
    <w:p w14:paraId="6561E685" w14:textId="77777777" w:rsidR="00E86B92" w:rsidRDefault="00E86B92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28B12FF6" w14:textId="4EC88DDE" w:rsidR="0091091F" w:rsidRPr="00700C67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  <w:r w:rsidRPr="0091091F">
        <w:rPr>
          <w:rFonts w:ascii="Arial" w:eastAsia="Arial" w:hAnsi="Arial" w:cs="Arial"/>
          <w:b/>
          <w:bCs/>
        </w:rPr>
        <w:t>C</w:t>
      </w:r>
      <w:r w:rsidR="00F0555E" w:rsidRPr="0091091F">
        <w:rPr>
          <w:rFonts w:ascii="Arial" w:eastAsia="Arial" w:hAnsi="Arial" w:cs="Arial"/>
          <w:b/>
          <w:bCs/>
        </w:rPr>
        <w:t>hèque</w:t>
      </w:r>
      <w:r w:rsidR="00F0555E" w:rsidRPr="0091091F">
        <w:rPr>
          <w:rFonts w:ascii="Arial" w:eastAsia="Arial" w:hAnsi="Arial" w:cs="Arial"/>
        </w:rPr>
        <w:t xml:space="preserve"> à l'ordre de "OMMC Inc.</w:t>
      </w:r>
      <w:r w:rsidR="00F0555E" w:rsidRPr="00914615">
        <w:rPr>
          <w:rFonts w:ascii="Arial" w:eastAsia="Arial" w:hAnsi="Arial" w:cs="Arial"/>
          <w:sz w:val="24"/>
          <w:szCs w:val="24"/>
        </w:rPr>
        <w:t>"</w:t>
      </w:r>
      <w:r>
        <w:rPr>
          <w:rFonts w:ascii="Arial" w:eastAsia="Arial" w:hAnsi="Arial" w:cs="Arial"/>
          <w:sz w:val="24"/>
          <w:szCs w:val="24"/>
        </w:rPr>
        <w:t xml:space="preserve"> </w:t>
      </w:r>
      <w:sdt>
        <w:sdtPr>
          <w:rPr>
            <w:rFonts w:ascii="Arial" w:eastAsia="Arial" w:hAnsi="Arial" w:cs="Arial"/>
            <w:sz w:val="36"/>
            <w:szCs w:val="36"/>
          </w:rPr>
          <w:id w:val="17105284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2FFF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  <w:bookmarkStart w:id="0" w:name="_Hlk124233288"/>
    </w:p>
    <w:p w14:paraId="3E5C4E08" w14:textId="52DB6098" w:rsidR="00095569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V</w:t>
      </w:r>
      <w:r w:rsidR="00095569" w:rsidRPr="0091091F">
        <w:rPr>
          <w:rFonts w:ascii="Arial" w:eastAsia="Arial" w:hAnsi="Arial" w:cs="Arial"/>
          <w:b/>
          <w:bCs/>
        </w:rPr>
        <w:t>irement électronique</w:t>
      </w:r>
      <w:r w:rsidR="00095569" w:rsidRPr="0091091F">
        <w:rPr>
          <w:rFonts w:ascii="Arial" w:eastAsia="Arial" w:hAnsi="Arial" w:cs="Arial"/>
        </w:rPr>
        <w:t xml:space="preserve"> à </w:t>
      </w:r>
      <w:r w:rsidR="00095569" w:rsidRPr="0091091F">
        <w:rPr>
          <w:rFonts w:ascii="Arial" w:eastAsia="Arial" w:hAnsi="Arial" w:cs="Arial"/>
          <w:color w:val="000000" w:themeColor="text1"/>
        </w:rPr>
        <w:t>ommctreasurer@gmail.com</w:t>
      </w:r>
      <w:r w:rsidR="00095569" w:rsidRPr="0091091F">
        <w:rPr>
          <w:rFonts w:ascii="Arial" w:eastAsia="Arial" w:hAnsi="Arial" w:cs="Arial"/>
          <w:color w:val="1F3864" w:themeColor="accent1" w:themeShade="80"/>
        </w:rPr>
        <w:t xml:space="preserve"> </w:t>
      </w:r>
      <w:sdt>
        <w:sdtPr>
          <w:rPr>
            <w:rFonts w:ascii="Arial" w:eastAsia="Arial" w:hAnsi="Arial" w:cs="Arial"/>
            <w:color w:val="1F3864" w:themeColor="accent1" w:themeShade="80"/>
            <w:sz w:val="36"/>
            <w:szCs w:val="36"/>
          </w:rPr>
          <w:id w:val="1300807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091F">
            <w:rPr>
              <w:rFonts w:ascii="MS Gothic" w:eastAsia="MS Gothic" w:hAnsi="MS Gothic" w:cs="Arial" w:hint="eastAsia"/>
              <w:color w:val="1F3864" w:themeColor="accent1" w:themeShade="80"/>
              <w:sz w:val="36"/>
              <w:szCs w:val="36"/>
            </w:rPr>
            <w:t>☐</w:t>
          </w:r>
        </w:sdtContent>
      </w:sdt>
    </w:p>
    <w:bookmarkEnd w:id="0"/>
    <w:p w14:paraId="6E6EDB34" w14:textId="3089B3E1" w:rsidR="00095569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  <w:b/>
          <w:bCs/>
        </w:rPr>
        <w:t>C</w:t>
      </w:r>
      <w:r w:rsidR="00F0555E" w:rsidRPr="0091091F">
        <w:rPr>
          <w:rFonts w:ascii="Arial" w:eastAsia="Arial" w:hAnsi="Arial" w:cs="Arial"/>
          <w:b/>
          <w:bCs/>
        </w:rPr>
        <w:t>arte de crédit</w:t>
      </w:r>
      <w:r w:rsidR="00F0555E" w:rsidRPr="0091091F">
        <w:rPr>
          <w:rFonts w:ascii="Arial" w:eastAsia="Arial" w:hAnsi="Arial" w:cs="Arial"/>
        </w:rPr>
        <w:t xml:space="preserve">  </w:t>
      </w:r>
      <w:sdt>
        <w:sdtPr>
          <w:rPr>
            <w:rFonts w:ascii="Arial" w:eastAsia="Arial" w:hAnsi="Arial" w:cs="Arial"/>
            <w:sz w:val="36"/>
            <w:szCs w:val="36"/>
          </w:rPr>
          <w:id w:val="-1767074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1091F">
            <w:rPr>
              <w:rFonts w:ascii="MS Gothic" w:eastAsia="MS Gothic" w:hAnsi="MS Gothic" w:cs="Arial" w:hint="eastAsia"/>
              <w:sz w:val="36"/>
              <w:szCs w:val="36"/>
            </w:rPr>
            <w:t>☐</w:t>
          </w:r>
        </w:sdtContent>
      </w:sdt>
    </w:p>
    <w:p w14:paraId="7879480C" w14:textId="77777777" w:rsidR="00095569" w:rsidRDefault="00095569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sz w:val="24"/>
          <w:szCs w:val="24"/>
        </w:rPr>
      </w:pPr>
    </w:p>
    <w:p w14:paraId="66F8F714" w14:textId="149EA6DE" w:rsidR="0083359C" w:rsidRPr="0091091F" w:rsidRDefault="00AC3224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  <w:r w:rsidRPr="0091091F">
        <w:rPr>
          <w:rFonts w:ascii="Arial" w:eastAsia="Arial" w:hAnsi="Arial" w:cs="Arial"/>
        </w:rPr>
        <w:t>Type de carte</w:t>
      </w:r>
      <w:r w:rsidR="00263A12" w:rsidRPr="0091091F">
        <w:rPr>
          <w:rFonts w:ascii="Arial" w:eastAsia="Arial" w:hAnsi="Arial" w:cs="Arial"/>
        </w:rPr>
        <w:t xml:space="preserve">: </w:t>
      </w:r>
      <w:sdt>
        <w:sdtPr>
          <w:rPr>
            <w:rFonts w:ascii="Arial" w:eastAsia="Arial" w:hAnsi="Arial" w:cs="Arial"/>
          </w:rPr>
          <w:id w:val="114574558"/>
          <w:placeholder>
            <w:docPart w:val="DefaultPlaceholder_-1854013440"/>
          </w:placeholder>
          <w:showingPlcHdr/>
          <w:text/>
        </w:sdtPr>
        <w:sdtEndPr/>
        <w:sdtContent>
          <w:r w:rsidR="00A74AE1" w:rsidRPr="0091091F">
            <w:rPr>
              <w:rStyle w:val="PlaceholderText"/>
            </w:rPr>
            <w:t>Click or tap here to enter text.</w:t>
          </w:r>
        </w:sdtContent>
      </w:sdt>
      <w:r w:rsidR="00331F43" w:rsidRPr="0091091F">
        <w:rPr>
          <w:rFonts w:ascii="Arial" w:eastAsia="Arial" w:hAnsi="Arial" w:cs="Arial"/>
        </w:rPr>
        <w:t xml:space="preserve">    </w:t>
      </w:r>
      <w:r w:rsidR="0083359C" w:rsidRPr="0091091F">
        <w:rPr>
          <w:rFonts w:ascii="Arial" w:eastAsia="Arial" w:hAnsi="Arial" w:cs="Arial"/>
        </w:rPr>
        <w:t>Numéro de carte:</w:t>
      </w:r>
      <w:r w:rsidR="00331F43" w:rsidRPr="0091091F">
        <w:rPr>
          <w:rFonts w:ascii="Arial" w:eastAsia="Arial" w:hAnsi="Arial" w:cs="Arial"/>
        </w:rPr>
        <w:t xml:space="preserve"> </w:t>
      </w:r>
      <w:r w:rsidR="5CC3F371" w:rsidRPr="0091091F">
        <w:rPr>
          <w:rFonts w:ascii="Arial" w:eastAsia="Arial" w:hAnsi="Arial" w:cs="Arial"/>
        </w:rPr>
        <w:t xml:space="preserve"> </w:t>
      </w:r>
      <w:sdt>
        <w:sdtPr>
          <w:rPr>
            <w:rFonts w:ascii="Arial" w:eastAsia="Arial" w:hAnsi="Arial" w:cs="Arial"/>
          </w:rPr>
          <w:id w:val="380679848"/>
          <w:placeholder>
            <w:docPart w:val="DefaultPlaceholder_-1854013440"/>
          </w:placeholder>
          <w:showingPlcHdr/>
          <w:text/>
        </w:sdtPr>
        <w:sdtEndPr/>
        <w:sdtContent>
          <w:r w:rsidR="00331F43" w:rsidRPr="0091091F">
            <w:rPr>
              <w:rStyle w:val="PlaceholderText"/>
            </w:rPr>
            <w:t>Click or tap here to enter text.</w:t>
          </w:r>
        </w:sdtContent>
      </w:sdt>
    </w:p>
    <w:p w14:paraId="75438128" w14:textId="77777777" w:rsidR="0080467B" w:rsidRPr="0091091F" w:rsidRDefault="0080467B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</w:rPr>
      </w:pPr>
    </w:p>
    <w:p w14:paraId="237C4160" w14:textId="4E9CED2C" w:rsidR="00A42894" w:rsidRPr="0091091F" w:rsidRDefault="00227E66" w:rsidP="0080467B">
      <w:pPr>
        <w:tabs>
          <w:tab w:val="left" w:pos="3039"/>
          <w:tab w:val="left" w:pos="7359"/>
        </w:tabs>
        <w:spacing w:line="240" w:lineRule="auto"/>
        <w:contextualSpacing/>
        <w:rPr>
          <w:rFonts w:ascii="Arial" w:eastAsia="Arial" w:hAnsi="Arial" w:cs="Arial"/>
          <w:b/>
          <w:bCs/>
        </w:rPr>
      </w:pPr>
      <w:r w:rsidRPr="0091091F">
        <w:rPr>
          <w:rFonts w:ascii="Arial" w:eastAsia="Arial" w:hAnsi="Arial" w:cs="Arial"/>
        </w:rPr>
        <w:t>Date d'expiration</w:t>
      </w:r>
      <w:r w:rsidR="5FEB9388" w:rsidRPr="0091091F">
        <w:rPr>
          <w:rFonts w:ascii="Arial" w:eastAsia="Arial" w:hAnsi="Arial" w:cs="Arial"/>
        </w:rPr>
        <w:t xml:space="preserve">: </w:t>
      </w:r>
      <w:sdt>
        <w:sdtPr>
          <w:rPr>
            <w:rFonts w:ascii="Arial" w:eastAsia="Arial" w:hAnsi="Arial" w:cs="Arial"/>
          </w:rPr>
          <w:id w:val="-127945769"/>
          <w:placeholder>
            <w:docPart w:val="DefaultPlaceholder_-1854013440"/>
          </w:placeholder>
          <w:showingPlcHdr/>
          <w:text/>
        </w:sdtPr>
        <w:sdtEndPr/>
        <w:sdtContent>
          <w:r w:rsidR="00331F43" w:rsidRPr="0091091F">
            <w:rPr>
              <w:rStyle w:val="PlaceholderText"/>
            </w:rPr>
            <w:t>Click or tap here to enter text.</w:t>
          </w:r>
        </w:sdtContent>
      </w:sdt>
    </w:p>
    <w:p w14:paraId="55516F32" w14:textId="77777777" w:rsidR="00831999" w:rsidRPr="0091091F" w:rsidRDefault="00831999" w:rsidP="0080467B">
      <w:pPr>
        <w:spacing w:line="240" w:lineRule="auto"/>
        <w:contextualSpacing/>
        <w:rPr>
          <w:rFonts w:ascii="Arial" w:eastAsia="Arial" w:hAnsi="Arial" w:cs="Arial"/>
          <w:b/>
          <w:bCs/>
        </w:rPr>
      </w:pPr>
    </w:p>
    <w:p w14:paraId="17A66168" w14:textId="64A83595" w:rsidR="00914615" w:rsidRDefault="00B33B90" w:rsidP="0080467B">
      <w:pPr>
        <w:spacing w:line="240" w:lineRule="auto"/>
        <w:contextualSpacing/>
        <w:rPr>
          <w:rFonts w:ascii="Arial" w:eastAsia="Arial" w:hAnsi="Arial" w:cs="Arial"/>
          <w:b/>
          <w:bCs/>
          <w:sz w:val="20"/>
          <w:szCs w:val="20"/>
        </w:rPr>
      </w:pPr>
      <w:r w:rsidRPr="00700C67">
        <w:rPr>
          <w:rFonts w:ascii="Arial" w:eastAsia="Arial" w:hAnsi="Arial" w:cs="Arial"/>
          <w:b/>
          <w:bCs/>
          <w:sz w:val="20"/>
          <w:szCs w:val="20"/>
        </w:rPr>
        <w:t xml:space="preserve">Veuillez envoyer le formulaire rempli à </w:t>
      </w:r>
    </w:p>
    <w:p w14:paraId="7C1A1D3F" w14:textId="7D05079D" w:rsidR="5FEB9388" w:rsidRPr="00700C67" w:rsidRDefault="00B33B90" w:rsidP="0080467B">
      <w:pPr>
        <w:spacing w:line="240" w:lineRule="auto"/>
        <w:contextualSpacing/>
        <w:rPr>
          <w:sz w:val="20"/>
          <w:szCs w:val="20"/>
        </w:rPr>
      </w:pPr>
      <w:r w:rsidRPr="00700C67">
        <w:rPr>
          <w:rFonts w:ascii="Arial" w:eastAsia="Arial" w:hAnsi="Arial" w:cs="Arial"/>
          <w:sz w:val="20"/>
          <w:szCs w:val="20"/>
        </w:rPr>
        <w:t>OMMC Inc. Siège social</w:t>
      </w:r>
    </w:p>
    <w:p w14:paraId="7D961956" w14:textId="4950DE4D" w:rsidR="00A30947" w:rsidRPr="00700C67" w:rsidRDefault="5FEB9388" w:rsidP="0080467B">
      <w:pPr>
        <w:spacing w:line="240" w:lineRule="auto"/>
        <w:contextualSpacing/>
        <w:rPr>
          <w:sz w:val="20"/>
          <w:szCs w:val="20"/>
        </w:rPr>
      </w:pPr>
      <w:r w:rsidRPr="00700C67">
        <w:rPr>
          <w:rFonts w:ascii="Arial" w:eastAsia="Arial" w:hAnsi="Arial" w:cs="Arial"/>
          <w:sz w:val="20"/>
          <w:szCs w:val="20"/>
        </w:rPr>
        <w:t xml:space="preserve">6449 Crowchild Trail SW, Box 36081 Calgary, </w:t>
      </w:r>
      <w:r w:rsidR="00700C67" w:rsidRPr="00700C67">
        <w:rPr>
          <w:rFonts w:ascii="Arial" w:eastAsia="Arial" w:hAnsi="Arial" w:cs="Arial"/>
          <w:sz w:val="20"/>
          <w:szCs w:val="20"/>
        </w:rPr>
        <w:t>Alberta</w:t>
      </w:r>
      <w:r w:rsidR="00700C67" w:rsidRPr="00700C67">
        <w:rPr>
          <w:sz w:val="20"/>
          <w:szCs w:val="20"/>
        </w:rPr>
        <w:t xml:space="preserve"> </w:t>
      </w:r>
      <w:r w:rsidR="00700C67">
        <w:t>T3E 5R0</w:t>
      </w:r>
    </w:p>
    <w:p w14:paraId="57C94F64" w14:textId="77777777" w:rsidR="004920B7" w:rsidRPr="00700C67" w:rsidRDefault="00596CAD" w:rsidP="0080467B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700C67">
        <w:rPr>
          <w:rFonts w:ascii="Arial" w:hAnsi="Arial" w:cs="Arial"/>
          <w:sz w:val="20"/>
          <w:szCs w:val="20"/>
        </w:rPr>
        <w:t>téléphone</w:t>
      </w:r>
      <w:r w:rsidR="00263A12" w:rsidRPr="00700C67">
        <w:rPr>
          <w:rFonts w:ascii="Arial" w:hAnsi="Arial" w:cs="Arial"/>
          <w:sz w:val="20"/>
          <w:szCs w:val="20"/>
        </w:rPr>
        <w:t>: 204-223-0905</w:t>
      </w:r>
      <w:r w:rsidR="00263A12" w:rsidRPr="00700C67">
        <w:rPr>
          <w:rFonts w:ascii="Arial" w:hAnsi="Arial" w:cs="Arial"/>
          <w:sz w:val="20"/>
          <w:szCs w:val="20"/>
        </w:rPr>
        <w:tab/>
      </w:r>
    </w:p>
    <w:p w14:paraId="18BDDE27" w14:textId="512D7409" w:rsidR="00263A12" w:rsidRPr="00700C67" w:rsidRDefault="00263A12" w:rsidP="0080467B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700C67">
        <w:rPr>
          <w:rFonts w:ascii="Arial" w:hAnsi="Arial" w:cs="Arial"/>
          <w:sz w:val="20"/>
          <w:szCs w:val="20"/>
        </w:rPr>
        <w:t>E</w:t>
      </w:r>
      <w:r w:rsidR="00C46DE9" w:rsidRPr="00700C67">
        <w:rPr>
          <w:rFonts w:ascii="Arial" w:hAnsi="Arial" w:cs="Arial"/>
          <w:sz w:val="20"/>
          <w:szCs w:val="20"/>
        </w:rPr>
        <w:t>-</w:t>
      </w:r>
      <w:r w:rsidRPr="00700C67">
        <w:rPr>
          <w:rFonts w:ascii="Arial" w:hAnsi="Arial" w:cs="Arial"/>
          <w:sz w:val="20"/>
          <w:szCs w:val="20"/>
        </w:rPr>
        <w:t>mail: ommcinc2@gmail.com</w:t>
      </w:r>
    </w:p>
    <w:p w14:paraId="5FEE0538" w14:textId="2C5B96DF" w:rsidR="3995E58E" w:rsidRDefault="3995E58E" w:rsidP="00914615">
      <w:pPr>
        <w:spacing w:line="240" w:lineRule="auto"/>
        <w:contextualSpacing/>
      </w:pPr>
    </w:p>
    <w:sectPr w:rsidR="3995E58E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26AE1" w14:textId="77777777" w:rsidR="004713DB" w:rsidRDefault="004713DB">
      <w:pPr>
        <w:spacing w:after="0" w:line="240" w:lineRule="auto"/>
      </w:pPr>
      <w:r>
        <w:separator/>
      </w:r>
    </w:p>
  </w:endnote>
  <w:endnote w:type="continuationSeparator" w:id="0">
    <w:p w14:paraId="59BFA745" w14:textId="77777777" w:rsidR="004713DB" w:rsidRDefault="00471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4A43F1D5" w14:textId="77777777" w:rsidTr="3995E58E">
      <w:tc>
        <w:tcPr>
          <w:tcW w:w="3120" w:type="dxa"/>
        </w:tcPr>
        <w:p w14:paraId="3B5F4F0E" w14:textId="3689D38F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774F6FAE" w14:textId="3381E8A5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5EC7749F" w14:textId="361FC096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6C1E5F41" w14:textId="72F5A0D0" w:rsidR="3995E58E" w:rsidRDefault="3995E58E" w:rsidP="3995E5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020D4786" w14:textId="77777777" w:rsidTr="3995E58E">
      <w:tc>
        <w:tcPr>
          <w:tcW w:w="3120" w:type="dxa"/>
        </w:tcPr>
        <w:p w14:paraId="1A7F4C5F" w14:textId="1129B113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311FD7EB" w14:textId="59C3A77B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671BE0A1" w14:textId="4602EA9F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63F860D1" w14:textId="3F18C123" w:rsidR="3995E58E" w:rsidRDefault="3995E58E" w:rsidP="3995E5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41613" w14:textId="77777777" w:rsidR="004713DB" w:rsidRDefault="004713DB">
      <w:pPr>
        <w:spacing w:after="0" w:line="240" w:lineRule="auto"/>
      </w:pPr>
      <w:r>
        <w:separator/>
      </w:r>
    </w:p>
  </w:footnote>
  <w:footnote w:type="continuationSeparator" w:id="0">
    <w:p w14:paraId="7395BC6F" w14:textId="77777777" w:rsidR="004713DB" w:rsidRDefault="004713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9472"/>
    </w:tblGrid>
    <w:tr w:rsidR="3995E58E" w14:paraId="7777883F" w14:textId="77777777" w:rsidTr="00997735">
      <w:trPr>
        <w:trHeight w:val="975"/>
      </w:trPr>
      <w:tc>
        <w:tcPr>
          <w:tcW w:w="9472" w:type="dxa"/>
        </w:tcPr>
        <w:p w14:paraId="0B611EA7" w14:textId="77777777" w:rsidR="00016589" w:rsidRPr="00016589" w:rsidRDefault="00016589" w:rsidP="00331F43">
          <w:pPr>
            <w:pStyle w:val="Heading1"/>
            <w:jc w:val="right"/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</w:pPr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Organisation des Musées Militaires du Canada</w:t>
          </w:r>
        </w:p>
        <w:p w14:paraId="749274D8" w14:textId="0F29951B" w:rsidR="3995E58E" w:rsidRPr="00314537" w:rsidRDefault="00016589" w:rsidP="00997735">
          <w:pPr>
            <w:jc w:val="center"/>
            <w:rPr>
              <w:rFonts w:ascii="Arial" w:eastAsia="Arial" w:hAnsi="Arial" w:cs="Arial"/>
              <w:color w:val="2F5496" w:themeColor="accent1" w:themeShade="BF"/>
              <w:sz w:val="30"/>
              <w:szCs w:val="30"/>
            </w:rPr>
          </w:pPr>
          <w:r w:rsidRPr="00016589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Renouvellement de l'adhésion en 202</w:t>
          </w:r>
          <w:r w:rsidR="00ED130F">
            <w:rPr>
              <w:rFonts w:ascii="Arial" w:eastAsia="Arial" w:hAnsi="Arial" w:cs="Arial"/>
              <w:b/>
              <w:bCs/>
              <w:color w:val="4472C4" w:themeColor="accent1"/>
              <w:sz w:val="40"/>
              <w:szCs w:val="40"/>
              <w14:textFill>
                <w14:gradFill>
                  <w14:gsLst>
                    <w14:gs w14:pos="0">
                      <w14:schemeClr w14:val="accent1">
                        <w14:lumMod w14:val="75000"/>
                        <w14:shade w14:val="30000"/>
                        <w14:satMod w14:val="115000"/>
                      </w14:schemeClr>
                    </w14:gs>
                    <w14:gs w14:pos="50000">
                      <w14:schemeClr w14:val="accent1">
                        <w14:lumMod w14:val="75000"/>
                        <w14:shade w14:val="67500"/>
                        <w14:satMod w14:val="115000"/>
                      </w14:schemeClr>
                    </w14:gs>
                    <w14:gs w14:pos="100000">
                      <w14:schemeClr w14:val="accent1">
                        <w14:lumMod w14:val="75000"/>
                        <w14:shade w14:val="100000"/>
                        <w14:satMod w14:val="115000"/>
                      </w14:schemeClr>
                    </w14:gs>
                  </w14:gsLst>
                  <w14:path w14:path="circle">
                    <w14:fillToRect w14:l="100000" w14:t="0" w14:r="0" w14:b="100000"/>
                  </w14:path>
                </w14:gradFill>
              </w14:textFill>
            </w:rPr>
            <w:t>3</w:t>
          </w:r>
        </w:p>
      </w:tc>
    </w:tr>
  </w:tbl>
  <w:p w14:paraId="5131CFDE" w14:textId="56E5AB9F" w:rsidR="3995E58E" w:rsidRDefault="3995E58E" w:rsidP="3995E5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995E58E" w14:paraId="034DD668" w14:textId="77777777" w:rsidTr="3995E58E">
      <w:tc>
        <w:tcPr>
          <w:tcW w:w="3120" w:type="dxa"/>
        </w:tcPr>
        <w:p w14:paraId="544F91C2" w14:textId="18B2E8A0" w:rsidR="3995E58E" w:rsidRDefault="3995E58E" w:rsidP="3995E58E">
          <w:pPr>
            <w:pStyle w:val="Header"/>
            <w:ind w:left="-115"/>
          </w:pPr>
        </w:p>
      </w:tc>
      <w:tc>
        <w:tcPr>
          <w:tcW w:w="3120" w:type="dxa"/>
        </w:tcPr>
        <w:p w14:paraId="50EF0D8C" w14:textId="6FFA6462" w:rsidR="3995E58E" w:rsidRDefault="3995E58E" w:rsidP="3995E58E">
          <w:pPr>
            <w:pStyle w:val="Header"/>
            <w:jc w:val="center"/>
          </w:pPr>
        </w:p>
      </w:tc>
      <w:tc>
        <w:tcPr>
          <w:tcW w:w="3120" w:type="dxa"/>
        </w:tcPr>
        <w:p w14:paraId="4102D2E2" w14:textId="391F7E4C" w:rsidR="3995E58E" w:rsidRDefault="3995E58E" w:rsidP="3995E58E">
          <w:pPr>
            <w:pStyle w:val="Header"/>
            <w:ind w:right="-115"/>
            <w:jc w:val="right"/>
          </w:pPr>
        </w:p>
      </w:tc>
    </w:tr>
  </w:tbl>
  <w:p w14:paraId="478E336E" w14:textId="77C4B0F0" w:rsidR="3995E58E" w:rsidRDefault="3995E58E" w:rsidP="3995E5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/plgnnni0bWcDNKARjGD86ziRl70zBWrd8UAHoONhhplfLpLORNytrjnwS63MgAR8ahnstR/IhZDI7u2MD4sog==" w:salt="n831WuhYJaF60i8T9p0ff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ze3NDe1MDQyNDZV0lEKTi0uzszPAykwNKoFALkobfktAAAA"/>
  </w:docVars>
  <w:rsids>
    <w:rsidRoot w:val="43F77F40"/>
    <w:rsid w:val="00016589"/>
    <w:rsid w:val="00095569"/>
    <w:rsid w:val="000D3005"/>
    <w:rsid w:val="00117AB0"/>
    <w:rsid w:val="00170EC0"/>
    <w:rsid w:val="001B4A80"/>
    <w:rsid w:val="001E14FA"/>
    <w:rsid w:val="001F5C98"/>
    <w:rsid w:val="00227E66"/>
    <w:rsid w:val="0023140F"/>
    <w:rsid w:val="00250577"/>
    <w:rsid w:val="00256AD7"/>
    <w:rsid w:val="00263A12"/>
    <w:rsid w:val="0027273C"/>
    <w:rsid w:val="002E7FBF"/>
    <w:rsid w:val="00314537"/>
    <w:rsid w:val="00331F43"/>
    <w:rsid w:val="00335795"/>
    <w:rsid w:val="00344F12"/>
    <w:rsid w:val="00354D9F"/>
    <w:rsid w:val="00364F01"/>
    <w:rsid w:val="00373359"/>
    <w:rsid w:val="004158F7"/>
    <w:rsid w:val="00452DC9"/>
    <w:rsid w:val="004613CA"/>
    <w:rsid w:val="004713DB"/>
    <w:rsid w:val="004920B7"/>
    <w:rsid w:val="00537313"/>
    <w:rsid w:val="00565FE2"/>
    <w:rsid w:val="00596CAD"/>
    <w:rsid w:val="00597A07"/>
    <w:rsid w:val="005B018B"/>
    <w:rsid w:val="005B6D35"/>
    <w:rsid w:val="00623DF5"/>
    <w:rsid w:val="006328E1"/>
    <w:rsid w:val="006A6B30"/>
    <w:rsid w:val="006F5D7C"/>
    <w:rsid w:val="00700C67"/>
    <w:rsid w:val="00724398"/>
    <w:rsid w:val="00770636"/>
    <w:rsid w:val="007D4210"/>
    <w:rsid w:val="007F3ADE"/>
    <w:rsid w:val="0080467B"/>
    <w:rsid w:val="00831999"/>
    <w:rsid w:val="0083359C"/>
    <w:rsid w:val="00870E10"/>
    <w:rsid w:val="00906AB4"/>
    <w:rsid w:val="0091091F"/>
    <w:rsid w:val="00914615"/>
    <w:rsid w:val="00975B7E"/>
    <w:rsid w:val="00976174"/>
    <w:rsid w:val="00997735"/>
    <w:rsid w:val="009B2BC7"/>
    <w:rsid w:val="009B4EAA"/>
    <w:rsid w:val="00A30947"/>
    <w:rsid w:val="00A42894"/>
    <w:rsid w:val="00A44B9F"/>
    <w:rsid w:val="00A74AE1"/>
    <w:rsid w:val="00AC3224"/>
    <w:rsid w:val="00AE3956"/>
    <w:rsid w:val="00B33B90"/>
    <w:rsid w:val="00B60102"/>
    <w:rsid w:val="00B62FFF"/>
    <w:rsid w:val="00B740C6"/>
    <w:rsid w:val="00B771E5"/>
    <w:rsid w:val="00BC566B"/>
    <w:rsid w:val="00C46DE9"/>
    <w:rsid w:val="00CC15CB"/>
    <w:rsid w:val="00CE2762"/>
    <w:rsid w:val="00D0415B"/>
    <w:rsid w:val="00D21ECC"/>
    <w:rsid w:val="00DC03DD"/>
    <w:rsid w:val="00DC3667"/>
    <w:rsid w:val="00DD18E1"/>
    <w:rsid w:val="00DD4DD8"/>
    <w:rsid w:val="00E06C70"/>
    <w:rsid w:val="00E14D3C"/>
    <w:rsid w:val="00E32D2B"/>
    <w:rsid w:val="00E351BD"/>
    <w:rsid w:val="00E86B92"/>
    <w:rsid w:val="00ED130F"/>
    <w:rsid w:val="00EF07D0"/>
    <w:rsid w:val="00F0555E"/>
    <w:rsid w:val="00F2601A"/>
    <w:rsid w:val="00F41667"/>
    <w:rsid w:val="00FB2C1F"/>
    <w:rsid w:val="022F458A"/>
    <w:rsid w:val="0616E140"/>
    <w:rsid w:val="0FBDC386"/>
    <w:rsid w:val="12342E7D"/>
    <w:rsid w:val="17079FA0"/>
    <w:rsid w:val="1D29F882"/>
    <w:rsid w:val="1E9078BA"/>
    <w:rsid w:val="31105B35"/>
    <w:rsid w:val="3995E58E"/>
    <w:rsid w:val="3F46E69F"/>
    <w:rsid w:val="43F77F40"/>
    <w:rsid w:val="4DB1FB86"/>
    <w:rsid w:val="53561D64"/>
    <w:rsid w:val="5399E563"/>
    <w:rsid w:val="54F1EDC5"/>
    <w:rsid w:val="568DBE26"/>
    <w:rsid w:val="56CEC787"/>
    <w:rsid w:val="59C55EE8"/>
    <w:rsid w:val="5CC3F371"/>
    <w:rsid w:val="5CFCFFAA"/>
    <w:rsid w:val="5FEB9388"/>
    <w:rsid w:val="6034A06C"/>
    <w:rsid w:val="62972271"/>
    <w:rsid w:val="66ABCF76"/>
    <w:rsid w:val="6B3A6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77F40"/>
  <w15:chartTrackingRefBased/>
  <w15:docId w15:val="{BD52E4FC-3814-4F9F-89A7-87B0E13E9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770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D0220-261A-4F1C-9511-12E356E2CE7A}"/>
      </w:docPartPr>
      <w:docPartBody>
        <w:p w:rsidR="00BD1D64" w:rsidRDefault="000902FE">
          <w:r w:rsidRPr="004E04C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E5A9C9C6C24D73A287881056DAE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50113-5435-46A9-A671-1D270BDC9C86}"/>
      </w:docPartPr>
      <w:docPartBody>
        <w:p w:rsidR="00F252D4" w:rsidRDefault="00956B97" w:rsidP="00956B97">
          <w:pPr>
            <w:pStyle w:val="8BE5A9C9C6C24D73A287881056DAE314"/>
          </w:pPr>
          <w:r w:rsidRPr="004E04C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2FE"/>
    <w:rsid w:val="000902FE"/>
    <w:rsid w:val="00447218"/>
    <w:rsid w:val="00807312"/>
    <w:rsid w:val="00956B97"/>
    <w:rsid w:val="00BD1D64"/>
    <w:rsid w:val="00F25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6B97"/>
    <w:rPr>
      <w:color w:val="808080"/>
    </w:rPr>
  </w:style>
  <w:style w:type="paragraph" w:customStyle="1" w:styleId="8BE5A9C9C6C24D73A287881056DAE314">
    <w:name w:val="8BE5A9C9C6C24D73A287881056DAE314"/>
    <w:rsid w:val="00956B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Froggatt</dc:creator>
  <cp:keywords/>
  <dc:description/>
  <cp:lastModifiedBy>Brad Froggatt</cp:lastModifiedBy>
  <cp:revision>4</cp:revision>
  <cp:lastPrinted>2022-10-28T16:54:00Z</cp:lastPrinted>
  <dcterms:created xsi:type="dcterms:W3CDTF">2023-01-10T16:07:00Z</dcterms:created>
  <dcterms:modified xsi:type="dcterms:W3CDTF">2023-01-12T16:16:00Z</dcterms:modified>
</cp:coreProperties>
</file>